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A76" w:rsidRDefault="00EA7208" w:rsidP="00EA7208">
      <w:pPr>
        <w:pStyle w:val="Title"/>
      </w:pPr>
      <w:r>
        <w:t>Euan Mendoza Year 12 Major Project Logbook</w:t>
      </w:r>
    </w:p>
    <w:p w:rsidR="00EA7208" w:rsidRDefault="00EA7208" w:rsidP="00EA7208">
      <w:pPr>
        <w:pStyle w:val="Heading1"/>
      </w:pPr>
      <w:r>
        <w:t>15/02/2019</w:t>
      </w:r>
    </w:p>
    <w:p w:rsidR="002E3BEF" w:rsidRDefault="00EA7208" w:rsidP="00EA7208">
      <w:r>
        <w:t>Tested different web frameworks for the potential use</w:t>
      </w:r>
    </w:p>
    <w:p w:rsidR="002E3BEF" w:rsidRDefault="002E3BEF" w:rsidP="002E3BEF">
      <w:pPr>
        <w:pStyle w:val="Heading1"/>
      </w:pPr>
      <w:r>
        <w:t>22/02/2019</w:t>
      </w:r>
    </w:p>
    <w:p w:rsidR="002E3BEF" w:rsidRDefault="002E3BEF" w:rsidP="002E3BEF">
      <w:r>
        <w:t xml:space="preserve">Created a material </w:t>
      </w:r>
      <w:proofErr w:type="spellStart"/>
      <w:r>
        <w:t>ui</w:t>
      </w:r>
      <w:proofErr w:type="spellEnd"/>
      <w:r>
        <w:t xml:space="preserve"> react project and testing different configurations</w:t>
      </w:r>
    </w:p>
    <w:p w:rsidR="002E3BEF" w:rsidRDefault="002E3BEF" w:rsidP="002E3BEF">
      <w:pPr>
        <w:pStyle w:val="Heading1"/>
      </w:pPr>
      <w:r>
        <w:t>01/03/2019</w:t>
      </w:r>
    </w:p>
    <w:p w:rsidR="002E3BEF" w:rsidRDefault="002E3BEF" w:rsidP="002E3BEF">
      <w:r>
        <w:t xml:space="preserve">Created a rust rocket rest </w:t>
      </w:r>
      <w:proofErr w:type="spellStart"/>
      <w:proofErr w:type="gramStart"/>
      <w:r>
        <w:t>api</w:t>
      </w:r>
      <w:proofErr w:type="spellEnd"/>
      <w:proofErr w:type="gramEnd"/>
      <w:r>
        <w:t xml:space="preserve"> for potential use in project</w:t>
      </w:r>
    </w:p>
    <w:p w:rsidR="002E3BEF" w:rsidRDefault="002E3BEF" w:rsidP="002E3BEF">
      <w:pPr>
        <w:pStyle w:val="Heading1"/>
      </w:pPr>
      <w:r>
        <w:t>08/03/2019</w:t>
      </w:r>
    </w:p>
    <w:p w:rsidR="00EA7208" w:rsidRDefault="002E3BEF" w:rsidP="002E3BEF">
      <w:r>
        <w:t xml:space="preserve">Created a go project and moved repository to it, discovered a web technology called </w:t>
      </w:r>
      <w:proofErr w:type="spellStart"/>
      <w:r>
        <w:t>graphql</w:t>
      </w:r>
      <w:proofErr w:type="spellEnd"/>
      <w:r>
        <w:t xml:space="preserve"> which removes a </w:t>
      </w:r>
      <w:proofErr w:type="spellStart"/>
      <w:r>
        <w:t>redux</w:t>
      </w:r>
      <w:proofErr w:type="spellEnd"/>
      <w:r>
        <w:t xml:space="preserve"> state management dependency but is not available in rust, so moved to a go web server</w:t>
      </w:r>
      <w:r w:rsidR="00EA7208">
        <w:t xml:space="preserve"> </w:t>
      </w:r>
    </w:p>
    <w:p w:rsidR="002E3BEF" w:rsidRDefault="002E3BEF" w:rsidP="002E3BEF">
      <w:pPr>
        <w:pStyle w:val="Heading1"/>
      </w:pPr>
      <w:r>
        <w:t>25/03/2019</w:t>
      </w:r>
    </w:p>
    <w:p w:rsidR="002E3BEF" w:rsidRDefault="002E3BEF" w:rsidP="002E3BEF">
      <w:r>
        <w:t>Moved repositories again to conform to the go development standards of using go modules, keeping the same packages</w:t>
      </w:r>
    </w:p>
    <w:p w:rsidR="00DE2294" w:rsidRDefault="00DE2294" w:rsidP="00DE2294">
      <w:pPr>
        <w:pStyle w:val="Heading1"/>
      </w:pPr>
      <w:r>
        <w:t>01/04/2019</w:t>
      </w:r>
    </w:p>
    <w:p w:rsidR="00DE2294" w:rsidRPr="00DE2294" w:rsidRDefault="00DE2294" w:rsidP="00DE2294">
      <w:r>
        <w:t>Started developing web server.</w:t>
      </w:r>
      <w:bookmarkStart w:id="0" w:name="_GoBack"/>
      <w:bookmarkEnd w:id="0"/>
    </w:p>
    <w:p w:rsidR="002E3BEF" w:rsidRPr="002E3BEF" w:rsidRDefault="002E3BEF" w:rsidP="002E3BEF"/>
    <w:sectPr w:rsidR="002E3BEF" w:rsidRPr="002E3B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tTA2MTA0NrI0NDNX0lEKTi0uzszPAykwrgUA4+FZ5SwAAAA="/>
  </w:docVars>
  <w:rsids>
    <w:rsidRoot w:val="00EA7208"/>
    <w:rsid w:val="00011A76"/>
    <w:rsid w:val="002E3BEF"/>
    <w:rsid w:val="007F1F4D"/>
    <w:rsid w:val="00DE2294"/>
    <w:rsid w:val="00EA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4DEB9"/>
  <w15:chartTrackingRefBased/>
  <w15:docId w15:val="{D3B09683-CC29-4B96-B628-02D5CC4AB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72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72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A72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720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an Mendoza</dc:creator>
  <cp:keywords/>
  <dc:description/>
  <cp:lastModifiedBy>Euan Mendoza</cp:lastModifiedBy>
  <cp:revision>3</cp:revision>
  <dcterms:created xsi:type="dcterms:W3CDTF">2019-03-12T09:58:00Z</dcterms:created>
  <dcterms:modified xsi:type="dcterms:W3CDTF">2019-04-01T02:47:00Z</dcterms:modified>
</cp:coreProperties>
</file>